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Rosenberg, J. M., Sansone, A.,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4">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5" w:name="grants"/>
      <w:bookmarkEnd w:id="65"/>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
      <w:bookmarkEnd w:id="70"/>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12ea6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04T13:54:04Z</dcterms:created>
  <dcterms:modified xsi:type="dcterms:W3CDTF">2019-01-04T13:54:04Z</dcterms:modified>
</cp:coreProperties>
</file>